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58D3C" w14:textId="1A861972" w:rsidR="00E35486" w:rsidRDefault="00095C9A">
      <w:pPr>
        <w:pStyle w:val="Titre1"/>
      </w:pPr>
      <w:bookmarkStart w:id="0" w:name="descriptif-type-flotex-sottsass-lés-lés-"/>
      <w:bookmarkEnd w:id="0"/>
      <w:proofErr w:type="spellStart"/>
      <w:r>
        <w:t>Descriptif</w:t>
      </w:r>
      <w:proofErr w:type="spellEnd"/>
      <w:r>
        <w:t xml:space="preserve"> </w:t>
      </w:r>
      <w:proofErr w:type="gramStart"/>
      <w:r>
        <w:t>type :</w:t>
      </w:r>
      <w:proofErr w:type="gramEnd"/>
      <w:r>
        <w:t xml:space="preserve"> </w:t>
      </w:r>
      <w:proofErr w:type="spellStart"/>
      <w:r>
        <w:t>Flotex®</w:t>
      </w:r>
      <w:r w:rsidR="0028691E">
        <w:t>lab</w:t>
      </w:r>
      <w:proofErr w:type="spellEnd"/>
      <w:r w:rsidR="0028691E">
        <w:t xml:space="preserve"> </w:t>
      </w:r>
      <w:proofErr w:type="spellStart"/>
      <w:r>
        <w:t>lés</w:t>
      </w:r>
      <w:proofErr w:type="spellEnd"/>
    </w:p>
    <w:p w14:paraId="0C382CE3" w14:textId="77777777" w:rsidR="00E35486" w:rsidRDefault="00095C9A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en lés</w:t>
      </w:r>
    </w:p>
    <w:p w14:paraId="621EBE21" w14:textId="40D3CA7E" w:rsidR="00E35486" w:rsidRDefault="00095C9A">
      <w:pPr>
        <w:pStyle w:val="Compact"/>
      </w:pPr>
      <w:r>
        <w:t xml:space="preserve">Fourniture et pose d’un revêtement de sol textile floqué imprimé par impression Haute Définition d’aspect velours ras en lés de 2 m de large type Flotex® </w:t>
      </w:r>
      <w:r w:rsidR="0028691E">
        <w:t>lab</w:t>
      </w:r>
      <w:r>
        <w:t>.</w:t>
      </w:r>
    </w:p>
    <w:p w14:paraId="180C2A94" w14:textId="77777777" w:rsidR="0028691E" w:rsidRDefault="0028691E">
      <w:pPr>
        <w:pStyle w:val="Compact"/>
      </w:pPr>
    </w:p>
    <w:p w14:paraId="5070E4A2" w14:textId="25CA2B56" w:rsidR="00E35486" w:rsidRDefault="00095C9A">
      <w:pPr>
        <w:pStyle w:val="Compact"/>
      </w:pPr>
      <w:r>
        <w:t>Il assurera une efficacité acoustique aux bruits de chocs déclarée de ΔL</w:t>
      </w:r>
      <w:r>
        <w:rPr>
          <w:vertAlign w:val="subscript"/>
        </w:rPr>
        <w:t>w</w:t>
      </w:r>
      <w:r>
        <w:t xml:space="preserve"> = 21 dB et un coefficient d'absorption acoustique αw = 0,10 (H).</w:t>
      </w:r>
    </w:p>
    <w:p w14:paraId="57ED453A" w14:textId="77777777" w:rsidR="0028691E" w:rsidRDefault="0028691E">
      <w:pPr>
        <w:pStyle w:val="Compact"/>
      </w:pPr>
    </w:p>
    <w:p w14:paraId="1600033B" w14:textId="77777777" w:rsidR="00E35486" w:rsidRDefault="00095C9A">
      <w:pPr>
        <w:pStyle w:val="Compact"/>
      </w:pPr>
      <w:r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achants et détergents.</w:t>
      </w:r>
    </w:p>
    <w:p w14:paraId="1988A2E3" w14:textId="77777777" w:rsidR="00E35486" w:rsidRDefault="00095C9A">
      <w:pPr>
        <w:pStyle w:val="Compact"/>
      </w:pPr>
      <w:r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29DD97A3" w14:textId="77777777" w:rsidR="00E35486" w:rsidRDefault="00095C9A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  <w:t>Pose collée : Mise en œuvre et type de colle (type 522 eurosafe tack) suivant préconisations du fabricant et dans le respect du NF DTU 53.12.</w:t>
      </w:r>
    </w:p>
    <w:p w14:paraId="350F1265" w14:textId="77777777" w:rsidR="00E35486" w:rsidRDefault="00095C9A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1E417FCA" w14:textId="77777777" w:rsidR="00E35486" w:rsidRDefault="00095C9A">
      <w:pPr>
        <w:pStyle w:val="Compact"/>
      </w:pPr>
      <w:r>
        <w:t>E1 : joints bord à bord sur support bois</w:t>
      </w:r>
    </w:p>
    <w:p w14:paraId="51D02CB7" w14:textId="77777777" w:rsidR="00E35486" w:rsidRDefault="00095C9A">
      <w:pPr>
        <w:pStyle w:val="Compact"/>
      </w:pPr>
      <w:r>
        <w:t>E2 : joints bord à bord sur support béton</w:t>
      </w:r>
    </w:p>
    <w:p w14:paraId="3A505B7F" w14:textId="77777777" w:rsidR="00E35486" w:rsidRDefault="00095C9A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37D2EA02" w14:textId="77777777" w:rsidR="00E35486" w:rsidRDefault="00095C9A">
      <w:pPr>
        <w:pStyle w:val="Compact"/>
      </w:pPr>
      <w:r>
        <w:t>L’entreprise installera les compléments de finition utiles disponibles auprès du fabricant : plinthes FLOTEX BORDERS, plinthes complètes ou plinthes décoratives PVC.</w:t>
      </w:r>
    </w:p>
    <w:p w14:paraId="31682485" w14:textId="77777777" w:rsidR="00E35486" w:rsidRPr="006E6C3A" w:rsidRDefault="00095C9A">
      <w:pPr>
        <w:pStyle w:val="Compact"/>
        <w:rPr>
          <w:b/>
          <w:bCs/>
        </w:rPr>
      </w:pPr>
      <w:r w:rsidRPr="006E6C3A">
        <w:rPr>
          <w:b/>
          <w:bCs/>
        </w:rPr>
        <w:t>Entretien</w:t>
      </w:r>
    </w:p>
    <w:p w14:paraId="034DDB56" w14:textId="77777777" w:rsidR="00E35486" w:rsidRDefault="00095C9A">
      <w:pPr>
        <w:pStyle w:val="Compact"/>
      </w:pPr>
      <w:r>
        <w:t>L’entreprise en charge du nettoyage des revêtements devra impérativement respecter les protocoles d’entretien du fabricant.</w:t>
      </w:r>
    </w:p>
    <w:p w14:paraId="5CE41DA0" w14:textId="77777777" w:rsidR="00E35486" w:rsidRDefault="00095C9A">
      <w:pPr>
        <w:pStyle w:val="Compact"/>
      </w:pPr>
      <w:r>
        <w:t>La notice d’entretien devra être transmise par le présent lot revêtement de sol ou par le fabricant.</w:t>
      </w:r>
    </w:p>
    <w:p w14:paraId="3651637C" w14:textId="77777777" w:rsidR="00E35486" w:rsidRDefault="00095C9A">
      <w:pPr>
        <w:pStyle w:val="Compact"/>
      </w:pPr>
      <w:r>
        <w:br/>
      </w:r>
    </w:p>
    <w:p w14:paraId="6B626D27" w14:textId="77777777" w:rsidR="00E35486" w:rsidRDefault="00095C9A">
      <w:pPr>
        <w:pStyle w:val="Corpsdetexte"/>
      </w:pPr>
      <w:r>
        <w:lastRenderedPageBreak/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3A025A98" w14:textId="77777777" w:rsidR="00E35486" w:rsidRDefault="00095C9A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075A4294" w14:textId="77777777" w:rsidR="00E35486" w:rsidRDefault="00095C9A">
      <w:pPr>
        <w:pStyle w:val="Compact"/>
        <w:numPr>
          <w:ilvl w:val="0"/>
          <w:numId w:val="3"/>
        </w:numPr>
      </w:pPr>
      <w:r>
        <w:t>Taux d’émission de TVOC &lt; 10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2CB8D493" w14:textId="77777777" w:rsidR="00E35486" w:rsidRDefault="00095C9A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49BFD6B4" w14:textId="77777777" w:rsidR="00E35486" w:rsidRDefault="00095C9A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5F9CA648" w14:textId="77777777" w:rsidR="00E35486" w:rsidRDefault="00095C9A">
      <w:pPr>
        <w:pStyle w:val="Compact"/>
        <w:numPr>
          <w:ilvl w:val="0"/>
          <w:numId w:val="3"/>
        </w:numPr>
      </w:pPr>
      <w:r>
        <w:t>Envers 100 % PVC.</w:t>
      </w:r>
    </w:p>
    <w:p w14:paraId="17A411C5" w14:textId="77777777" w:rsidR="00E35486" w:rsidRDefault="00095C9A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3548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6BFEE" w14:textId="77777777" w:rsidR="00290C07" w:rsidRDefault="00290C07">
      <w:pPr>
        <w:spacing w:after="0"/>
      </w:pPr>
      <w:r>
        <w:separator/>
      </w:r>
    </w:p>
  </w:endnote>
  <w:endnote w:type="continuationSeparator" w:id="0">
    <w:p w14:paraId="569BC509" w14:textId="77777777" w:rsidR="00290C07" w:rsidRDefault="00290C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3045D" w14:textId="77777777" w:rsidR="00290C07" w:rsidRDefault="00290C07">
      <w:r>
        <w:separator/>
      </w:r>
    </w:p>
  </w:footnote>
  <w:footnote w:type="continuationSeparator" w:id="0">
    <w:p w14:paraId="11BAD4AC" w14:textId="77777777" w:rsidR="00290C07" w:rsidRDefault="00290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54CF4B"/>
    <w:multiLevelType w:val="multilevel"/>
    <w:tmpl w:val="5D086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270A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D7E074"/>
    <w:multiLevelType w:val="multilevel"/>
    <w:tmpl w:val="A77E40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5B1"/>
    <w:rsid w:val="00011C8B"/>
    <w:rsid w:val="00095C9A"/>
    <w:rsid w:val="0028691E"/>
    <w:rsid w:val="00290C07"/>
    <w:rsid w:val="004E29B3"/>
    <w:rsid w:val="00590D07"/>
    <w:rsid w:val="006E6C3A"/>
    <w:rsid w:val="00784D58"/>
    <w:rsid w:val="008D6863"/>
    <w:rsid w:val="00B86B75"/>
    <w:rsid w:val="00BC48D5"/>
    <w:rsid w:val="00C36279"/>
    <w:rsid w:val="00E315A3"/>
    <w:rsid w:val="00E354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F3879"/>
  <w15:docId w15:val="{49152623-C4A8-476E-B1E0-64F1AAF91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21-02-17T15:12:00Z</dcterms:created>
  <dcterms:modified xsi:type="dcterms:W3CDTF">2021-02-17T15:13:00Z</dcterms:modified>
</cp:coreProperties>
</file>